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562411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590575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490419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8128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76318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70180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712495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73374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746619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754085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04165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420090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9320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276307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463067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96181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54811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37072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707635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732577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770472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759449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748542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74297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714505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енан Гашимов НКАБд-02-23</dc:creator>
  <dc:language>ru-RU</dc:language>
  <cp:keywords/>
  <dcterms:created xsi:type="dcterms:W3CDTF">2024-03-24T09:27:56Z</dcterms:created>
  <dcterms:modified xsi:type="dcterms:W3CDTF">2024-03-24T09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